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837"/>
        <w:gridCol w:w="535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Јована Секул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984.,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Виши 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jovanas034@gmail.com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Институт з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формационе технологије Крагујевац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епартман за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Биологија, Екологија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биогеографија 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аштита животне средине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98"/>
        <w:gridCol w:w="69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08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факултет, Институт за биологију и еколог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-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333"/>
        <w:gridCol w:w="585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3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6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2017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атематички факултет, Институт за биологију 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екологију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Фаунистичка и екотоксиколошка студиј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Lumbricidae (Annelida: Oligochaeta) централн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Србиј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Доктор биолошких наук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Биолог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2.03.2023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и факулт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Виши 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31.05.2018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и факулт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31.05.2017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и факулт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7.08.2014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и факулт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7.09.2011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и факулт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арживач приправник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85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9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3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jc w:val="center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Универзитет 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Josip Juraj Strossmayer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у Осијеку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jc w:val="center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7 дан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5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Била је ангажована на извођењу практичног дела наставе из више предмета у оквиру уже научне области Екологија, биогеографија и заштита животне средине на основним и мастер академским студијама у Институту за биологију и екологију Природно-математичког факултета Универзитета у Крагујевцу. 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9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</w:rPr>
              <w:t>2011-2019. ''Преклиничка испитивања биоактивних супстанци''-</w:t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t>евиденциони број 41010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rHeight w:val="367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  <w:lang w:val="sr-Cyrl-RS"/>
              </w:rPr>
              <w:t xml:space="preserve">Члан је Српског друштва за проучавање земљишта и </w:t>
            </w:r>
            <w:r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  <w:t>Друштва за имунологију</w:t>
            </w:r>
            <w:r>
              <w:rPr>
                <w:rFonts w:ascii="Palatino Linotype" w:hAnsi="Palatino Linotype" w:eastAsia="Times New Roman"/>
                <w:bCs/>
                <w:sz w:val="27"/>
                <w:szCs w:val="27"/>
                <w:lang w:val="sr-Cyrl-RS"/>
              </w:rPr>
              <w:t>, молекулску онкологију и регенеративну медицину.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sz w:val="27"/>
                <w:szCs w:val="27"/>
                <w:lang w:val="sr-Cyrl-RS"/>
              </w:rPr>
              <w:t>Ч</w:t>
            </w:r>
            <w:r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  <w:t>лан организационог одбора – 2. Међународна конференција о хемо и биоинформатици (ИЦЦБИКГ), Институт за информационе технологије Крагујевац, Крагујевац, Србија, 28-29.09.2023.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tabs>
                <w:tab w:val="left" w:pos="855"/>
                <w:tab w:val="center" w:pos="1008"/>
              </w:tabs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ab/>
            </w:r>
          </w:p>
          <w:p>
            <w:pPr>
              <w:tabs>
                <w:tab w:val="left" w:pos="855"/>
                <w:tab w:val="center" w:pos="1008"/>
              </w:tabs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ab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 у врхунском међународном часопису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– М21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Milanov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utinović, T., Stojanović, M. (2014) Effects of three pesticides 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the earthworm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Savigny 1826) under laboratory conditions: assessmen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of mortality, biomass and growth inhibition. European Journal of Soil Biology, 62: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127-13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Истакнут међународни научни часопис – М22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ajagić, M., Đukić, V., Miladinov Mamlić, Z.,</w:t>
            </w:r>
            <w:r>
              <w:rPr>
                <w:rFonts w:ascii="Palatino Linotype" w:hAnsi="Palatino Linotype" w:eastAsia="Times New Roman"/>
                <w:b/>
                <w:bCs/>
                <w:iCs/>
                <w:color w:val="000000"/>
                <w:sz w:val="27"/>
                <w:szCs w:val="27"/>
              </w:rPr>
              <w:t xml:space="preserve"> Sekulić, J.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, Cvijanović, V., Đurić, N., Cvijanović G. (2023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ffect of pulsed electromagnetic field on yield of grain, yield of protein and oil of soybean. Plant, Soil and Environment, online. (ISSN 1805-9368; I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bscript"/>
              </w:rPr>
              <w:t>(2023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2.4). DOI: 10.17221/336/2023-PSE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 J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, Milovac, Ž., Marjanovic-Jeromela, A., Bajagić, M., Trakić, T., Popović, F. (2023) Effect of single and mixture of insecticides on earthworms: results from field and laboratory experiments. Zemdirbyste-Agriculture, 110 (2): 129-138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(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SSN: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39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3196;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bscript"/>
                <w:lang w:val="sr-Cyrl-RS"/>
              </w:rPr>
              <w:t>(2021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.281)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2018) Checklist of earthworms (Oligochaeta: Lumbricidae) from Serbia: a review. Zootax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4496 (1):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124–155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Milutinović, T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Milanović, J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, M. (2015) Application of species richnes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stimators for the assessment of earthworm diversity. Journal of Natural History, 49(5-8): 273-283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utinović,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Milanov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 (2015) Threat status and distribution o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the endemic species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 kosowensis kosowensi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Karaman, 1968 (Oligochaeta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Lumbricidae) in the Balkans. Journal of Natural History, 49 (5-8): 471-48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Међународни научни часописи – М23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ısırlıoğlu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М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Reynold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J.W., Stojanović, M., Trakić,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James, S.W., Csuzdi, C., Decaëns, T., Lapied, E., Phillips, H.R.P., Cameron, E.K., Brown, G.G. (2023) Earthworms (Clitellata, Megadrili) of the world: an updated checklist of valid species and families, with notes on their distributi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Zootax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5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255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(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1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)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: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417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438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(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ISSN: 1175-5326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;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IF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vertAlign w:val="subscript"/>
                <w:lang w:val="sr-Cyrl-RS"/>
              </w:rPr>
              <w:t>(202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vertAlign w:val="subscript"/>
              </w:rPr>
              <w:t>2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vertAlign w:val="subscript"/>
                <w:lang w:val="sr-Cyrl-RS"/>
              </w:rPr>
              <w:t>)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0.9)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enk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Sto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Popo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rakić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(2022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pecies richness and community structure of earthworms (Oligochaeta: Lumbricidae) in natural and agricultural ecosystem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logia, 7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7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: 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15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2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, F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, M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Radosavlje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(2022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New records of Serbian “archaic” and endemic earthworm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Latn-RS"/>
              </w:rPr>
              <w:t>(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Latn-RS"/>
              </w:rPr>
              <w:t>sensu lato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Latn-RS"/>
              </w:rPr>
              <w:t>)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 xml:space="preserve"> paratulesko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Šapkarev 1975): geographic range size and biogeographic significanc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North-Western Journal of Zoology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18 (1): 91-94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,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Domínguez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J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archá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2)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Molecular analysis of five controversial Balkanic species of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Allolobophor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(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sensu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lato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) Eisen, 1873 (Lumbricidae, Clitellata) with emendation of the genus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Cernosvitovi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Omodeo, 1956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Zootax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5116(3)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: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351–372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Popo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rakić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(2022)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Checklist of the earthworm fauna of Bosnia &amp; Herzegovina (Oligochaeta: Lumbricidae)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Zootax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5093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(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5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):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501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–5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18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, F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, M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Radosavljević, S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2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arthworm community structure along altitudinal gradients on the western slopes of Kopaonik Mountain in Serbi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Turkish Journal of Zoology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6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103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1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Ј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Pop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sekova R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(2020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Effects of the modern biorational insecticide spinosad on the earthworm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Savigny, 1826) (Annelida: Clitellata). Acta Zoologica Bulgarica, S 15: 71-77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, F., Stojanović, M., Trakić,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ekulić, S., Tsekova, R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0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New records of earthworms (Annelida: Clitellata) from the Kopaonik Mountain, with the first finding of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 treskavicensi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Mršić, 1991) in Serbia. Acta Zoologica Bulgarica, S 15: 61-70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 M., Tsekova R., Trakić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0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On the presence of endemic earthworm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 xml:space="preserve">Dendrobaena rhodopensis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Černosvitov, 1937) on the Balkan Peninsula: biogeographical consideration and conservation statu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North-Western Journal of Zoology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16 (1): 59-63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2019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New and additional records of earthworms (Annelida: Clitellata) from Central Serbia: First finding of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 xml:space="preserve">Bimastos parvus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Eisen, 1874) in Serbi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Biologia, 74 (3): 269-278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Stojanović, M.,</w:t>
            </w:r>
            <w:r>
              <w:rPr>
                <w:rFonts w:ascii="Palatino Linotype" w:hAnsi="Palatino Linotype" w:eastAsia="Times New Roman"/>
                <w:b/>
                <w:bCs/>
                <w:iCs/>
                <w:color w:val="000000"/>
                <w:sz w:val="27"/>
                <w:szCs w:val="27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Trakić, T. (2017) A nonparametric approach in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quantifying species richness of Lumbricidae in East Serbia, Balkan Peninsula.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Turkish Journal of Zoology, 41: 487-494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Stojanović, M.,</w:t>
            </w:r>
            <w:r>
              <w:rPr>
                <w:rFonts w:ascii="Palatino Linotype" w:hAnsi="Palatino Linotype" w:eastAsia="Times New Roman"/>
                <w:b/>
                <w:bCs/>
                <w:iCs/>
                <w:color w:val="000000"/>
                <w:sz w:val="27"/>
                <w:szCs w:val="27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Trakić, T. (2017) Distribution and threat status of the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endemic earthworm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Allolobophora dofleini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(Oligochaeta, Lumbricida) on the Balkan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Peninsula. North-Western Journal of Zoology, 13 (1): 136-143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Milutinović, T., Tsekova, R.,</w:t>
            </w:r>
            <w:r>
              <w:rPr>
                <w:rFonts w:ascii="Palatino Linotype" w:hAnsi="Palatino Linotype" w:eastAsia="Times New Roman"/>
                <w:b/>
                <w:bCs/>
                <w:iCs/>
                <w:color w:val="000000"/>
                <w:sz w:val="27"/>
                <w:szCs w:val="27"/>
              </w:rPr>
              <w:t xml:space="preserve"> Milanović, J.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Stojanović, M. (2013) Distribution,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biogeographical significance and status of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Lumbricus meliboeus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 Rosa, 1884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(Oligochaeta, Lumbricidae) at the European scale: first findings in Serbia and in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ulgaria. North-Western Journal of Zoology, 9 (1): 63-69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, Tsekova, R., Pešić, S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Milanov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utinović, T. (2013) Diversity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nd a biogeographical review of the earthworms (Oligochaeta: Lumbricidae) of th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alkan Mountains (Stara Planina Mountains) in Serbia and Bulgaria. Turkish Journal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of Zoology, 37: 635-642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Н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ационалн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и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часопис међународног значаја – М24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>Sekulić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, J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rkal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 Е., Sto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Petro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ć, M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ru-RU"/>
              </w:rPr>
              <w:t xml:space="preserve">Popović, F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 T. (2022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en"/>
              </w:rPr>
              <w:t>ssessments of the impact of metals on juvenile earthworms (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en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en"/>
              </w:rPr>
              <w:t>) in laboratory condition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Kragujevac Journal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of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Sc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ence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4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: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255–266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., Rаdоsаvljе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Pop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F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-Petrović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 J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(2022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Distributiоn of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Lumbricus melibоеu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Rоsа 1884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Оligоchаеtа, Lumbricidае):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First finding in Kоsоvо аnd Mеtоhij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Kragujevac Journal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of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Sc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ence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: 231-237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F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ojanović-Petrović M., 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 J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(2022) Earthworms (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Clitellat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: Lumbricidae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CS"/>
              </w:rPr>
              <w:t xml:space="preserve">Kopaonik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National Park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CS"/>
              </w:rPr>
              <w:t>(Serbia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Kragujevac Journal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of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Sc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ence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: 219-230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-Petrović, M., Trakić, T., Popović, F. (2021) New records an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remarks on earthworms of the Vojvodina province (Oligochaeta: Lumbricidae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Criodrilidae). Kragujevac Journal of Science, 43: 139-148.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С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аопштења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са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међународни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х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научни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х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скупова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штампана у целини – М33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Popović, F., Trakić, T., Stojanović, M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(2023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bundance, species richness and diversity of earthworms (Lumbricidae) in several habitats of the northern part of Jastrebac Mountain. 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n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Conference on Chemo and Bioinformatics, Kragujevac, Serbia, September 28-29, 2023, p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80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83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. ISBN 978-86-82172-0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DOI: 10.46793/ICCBI23.280P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Popović, F., Trakić, T., 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(2023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A new record of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Dendrobaena serbic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Karaman, 1973 (Clitellata; Lumbricidae) from Serbia. 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n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Conference on Chemo and Bioinformatics, Kragujevac, Serbia, September 28-29, 2023, p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8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87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. ISBN 978-86-82172-0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DOI: 10.46793/ICCBI23.284P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ć, T., Stojanović, M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Popović, F. (2022) Overview of the geographic distribution endemic earthworm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Latn-RS"/>
              </w:rPr>
              <w:t>Helodrilus balkanicus plavensi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(Karaman, 1972) of the Balkan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  <w:lang w:val="sr-Latn-RS"/>
              </w:rPr>
              <w:t xml:space="preserve">st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International Conference „ Conference on advances in science and technology“ COAST 2022, Herceg Novi, Montenegro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roceedings COAST 202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, p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416-420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, Trakić, T., Radosavljević, S., Popović, F. (2021) Diversity of earthworms (Clitellata: Oligochaeta) from Serbian side of Šar Mountain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s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Conference on Chemo and Bioinformatics, Kragujevac, Serbia, October 26-27, 2021, p. 198-201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tojanović, M., Trakić, T., Popović, F. (2021) Research on the fauna of earthworms (Oligochaeta, Lumbricidae) in </w:t>
            </w:r>
            <w:r>
              <w:rPr>
                <w:rFonts w:hint="eastAsia" w:ascii="Palatino Linotype" w:hAnsi="Palatino Linotype" w:eastAsia="Times New Roman"/>
                <w:bCs/>
                <w:color w:val="000000"/>
                <w:sz w:val="27"/>
                <w:szCs w:val="27"/>
              </w:rPr>
              <w:t>Đ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rdap national park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s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Conference on Chemo and Bioinformatics, Kragujevac, Serbia, October 26-27, 2021, p. 202-205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, Stojanović, M., Popović, F., Radosavljević, S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(2021) Distribution of endemic species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 xml:space="preserve">Cernosvitovia dudichi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n Serbia. 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s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Conference on Chemo and Bioinformatics, Kragujevac, Serbia, October 26-27, 2021, p. 230-233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Đu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V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Bajagić,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Đurić, 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Dozet, 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ojat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2021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nteraction of fertilization and soybean genotype on number of pods, weight of 1000 grains and grain yiel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Proceedings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XII International Scientific Agricultural Symposium “Agrosym 2021” Jahorina, Bosnia and Herzegovin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October 07-10, 2021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p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. 388-394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аопштењ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а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са међународног скупа штампан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а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у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изводу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- М34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Trakić, T., Hackenberger Kutuzović D., Đerđ, T., Popović, F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Sekulić, J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., Hackenberger Kutuzović, B., Hackenberger Kutuzović, D. (2023) ERIK2 Serbia - Machine learning-based earthworm identification key and gis platform (web and mobile application). IX International Oligochaeta taxonomy meeting (IOTM 2023) „Earthworms: Our underestimated creatures!“, Madrid, Spain, Decembar 11-15, 2023, p. 43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Popović, F., 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>Sekulić, J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., Trakić, T. (2023) Geographical parthenogenesis of the species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Latn-RS"/>
              </w:rPr>
              <w:t>Dendrobaena illyric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(Cognetti di Martiis, 1906) and proposal for synonymizing of some balkan species. IX International Oligochaeta taxonomy meeting (IOTM 2023) „Earthworms: Our underestimated creatures!“, Madrid, Spain, Decembar 11-15, 2023, p. 45-46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Popović, F., Stojanović, M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Sekulić, J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, Trakić, T. (2023) The first record of the vardar endemic species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Latn-RS"/>
              </w:rPr>
              <w:t>Allolobophora (s.l.) joncesapkarev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(Blakemore, 2004) (Clitellata: Lumbricidae) in Serbia. IX International Oligochaeta taxonomy meeting (IOTM 2023) „Earthworms: Our underestimated creatures!“, Madrid, Spain, Decembar 11-15, 2023, p. 53.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Stojanović, M., Trakić, T., Popović, F. (20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Endemic earthworms (Oligochaeta: Lumbricidae) from Nort Macedonia. IV International symposium for agriculture and food (ISAF 2022), 12-14 October 2022, Ohrid, North Macedonia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ook of abstracts, p. 4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 Cvijanović, V., Bajagić, M., Đurić, N., Raj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čić., V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20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Possibility of wheat production in the integral system. IV International symposium for agriculture and food (ISAF 2022), 12-14 October 2022, Ohrid, North Macedonia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ook of abstracts, p. 255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, G., Stepić, V., Bajagić, M., Đukić, V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Miladinov Z. (2022) Influence of zinc application on grain yield and leaf area of different maize genotypes. XI International symposium of agricultural sciences, Trebinje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osni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and Herzegovina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 xml:space="preserve">Book of abstracts, p.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Latn-RS"/>
              </w:rPr>
              <w:t>50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Popović, F., Stojanović, M., Trakić, T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1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First record of the endemic earthworm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Allolobophora (sensu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 xml:space="preserve">lato) strumicae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Šapkarev, 1973) (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</w:rPr>
              <w:t>Clitellata: Lumbricida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) in Serbia, with</w:t>
            </w:r>
            <w:r>
              <w:rPr>
                <w:rFonts w:ascii="Palatino Linotype" w:hAnsi="Palatino Linotype" w:eastAsia="Times New Roman"/>
                <w:bCs/>
                <w:i/>
                <w:i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omments on its ecology and distributi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International Bioscience Conference and th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8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nternational PSU – UNS Bioscience Conferenc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(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BSC 202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, Novi Sad, Serbia,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</w:rPr>
              <w:t>Book of abstracts, p. 34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, F., Stojanović, M., Trakić,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2021) Comparison of th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arthworm fauna of oak and spruce forest on western slopes Kopaonik mountain i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erbia. International Bioscience Conference and the 8th International PSU – UN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science Conference (IBSC 2021), Novi Sad, Serbia, Book of abstracts, p. 35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, Trakić, T., Popović, F., Cvijanović, G. (2021) Research 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he fauna of earthworms (Annelida: Oligochaeta) of Sokobanja. The 3rd International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nd 15th National Congress, Soils for future under global challenges, Sokobanja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erbia, Book of abstracts, p. 28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Popović, F., 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 (2021) The pattern of earthwor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diversity on the western slopes of Kopaonik Mountain in Serbia: An empirical test o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Rapoport's altitudinal rule. The 1st International Electronic Conference on Biological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Diversity, Ecology, and Evolution (BDEE 2021). 15-31 March, online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Popović, F., Stojanović, M., Trakić, T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2020) New records of endemic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pecies of earthworm the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 mayer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Mršić, 1990) (Lumbricidae) in Bosni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nd Herzegovina. IV Symposium of biologists and ecologists of Republic of Srpsk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with international participation – SBERS2020, Banja Luka, Bosnia and Herzegovina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ook of abstracts, p. 147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enković, S., Milovac, Ž., Trakić, T., Popović, F., Stojanović, M. (2020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ruktura populacija Lumbricidae u agroekosistemima. Jubilarno XXV savetovanje o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tehnologiji sa međunarodnim učešćem, Čačak, Srbija. p. 31-37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, Popović, F., Vulević, M., Stojanović, M. (2020) Uticaj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insekticida Decisa na mortalitet i rast epigeične vrste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u laboratorijski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uslovima. Jubilarno XXV savetovanje o biotehnologiji sa međunarodnim učešćem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Čačak, Srbija. p 39-45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opović, F., Stojanović, M., Trakić, T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ekulić, S., Tsekova R. (2019) New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nd additional records of earthworms (Annelida: Clitellata) from Kopaonik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Mountain: First finding of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 treskavicensi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Mršić, 1991) in Serbia. Тhir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nternational conference on zoology, zoonoses and epidemiology, Hissar, Bulgaria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ook of abstracts, p. 89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, Trakić, T., Popović, F., Tsekova R. (2019) Effects of 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modern biorational insecticide spinosad on earthworm,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Savigny 1826)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Тhird international conference on zoology, zoonoses and epidemiology, Hissar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ulgaria, Book of abstracts, p. 90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, Stojanović, M., Popović, F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J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2019) Effects of herbicid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cetochlor and Callisto on mortality, growth and reproduction of the epigeic specie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of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(Savigny, 1826) under laboratory conditions. Scientific symposiu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oil Ecotoxicology - Theory and Application, Osijek, Croatia, Book of abstracts, p. 11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Trakić, T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sekova, R., Stojanović, M. (2017) Zoogeography of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Lumbricidae, Protura and Diplura in East Serbia. 4th Balkan Scientific Conference 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logy, Plovdiv Bulgaria, Book of abstracts, p. 129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, Tsekova, R., Stojanović, M. (2017) Responses of juvenil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arthworms exposed to zinc and copper: mortality, weight and growth inhibition. 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alkan Scientific Conference on Biology, Plovdiv Bulgaria, Book of abstracts, p. 132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sekova, R., Trakić T. (2016) Contributions to the study of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earthworms (Oligochaeta, Lumbricidae) of the Pannonian region of Serbi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Vojvodina Province). International conference on zoology and zoonoses, Hissar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ulgaria, Book of abstracts, p. 89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ojanović, M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sekova, R., Trakić T. (2016) Distribution and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biogeographical significance of the endemic earthworm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Allolobophora robusta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 xml:space="preserve">spasenijakaramani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Blekmore, 2004) (Oligochaeta: Lumbricidae) on the Balka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eninnsula: first finding place in Macedonia. International conference on zoology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and zoonoses, Hissar, Bulgaria, Book of abstracts, p. 9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0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Монографија националног значаја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– М42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Стојановић-Петровић, М., Тракић, Т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Секулић, Ј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2020) Кишне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глисте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Oligochaeta: Lumbricidae) Србије. Универзитет у Новом Саду, Србија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Водећ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и научни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часопис нациналног значаја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-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М5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ru-RU"/>
              </w:rPr>
              <w:t>Popović, F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>Sekulić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, J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Trakić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 T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(2022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omparison of earthworm fauna in oak and spruce forests o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he Western slope of Kopaonik Mountain in Serbi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logia Serbica 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4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1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12-15.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Национални научни часопис – М52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 J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Cvijanović, G., Cvijanović, V., Bajagić, M., Đurić, N., Rajičić, V. (2022) </w:t>
            </w:r>
            <w:r>
              <w:fldChar w:fldCharType="begin"/>
            </w:r>
            <w:r>
              <w:instrText xml:space="preserve"> HYPERLINK "https://journals.ukim.mk/index.php/jafes/article/view/189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bCs/>
                <w:color w:val="auto"/>
                <w:sz w:val="27"/>
                <w:szCs w:val="27"/>
                <w:u w:val="none"/>
              </w:rPr>
              <w:t>Possibility of wheat production in an integral system</w:t>
            </w:r>
            <w:r>
              <w:rPr>
                <w:rStyle w:val="18"/>
                <w:rFonts w:ascii="Palatino Linotype" w:hAnsi="Palatino Linotype" w:eastAsia="Times New Roman"/>
                <w:bCs/>
                <w:color w:val="auto"/>
                <w:sz w:val="27"/>
                <w:szCs w:val="27"/>
                <w:u w:val="none"/>
              </w:rPr>
              <w:fldChar w:fldCharType="end"/>
            </w: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Journal of Agricultural, Food and Environmental Sciences, 76 (5): 77-85.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, 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Stepić, V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Bajagić, 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Đukić, V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 J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Cvijanović, V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.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Miladinov Z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(2022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Influence of zinc application on grain yield and leaf surface of different maize genotype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Agro-knowledge Journal 23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(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3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): 143-153.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Научни часопис националног значаја – М53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Stojanović, M., Trakić, T., 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Sekulić, J.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(2017) Earthworms (Annelida: Oligochaeta) of Kragujevac basin - a review. Kragujevac Journal of Science, 39: 177-192. </w:t>
            </w:r>
          </w:p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аопштења са националног скупа штампано у целини – М63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Trakić, T., Popović, F., Šeremešić, S., Vojnov, B., Milić, S. (2023) Diversity of earthworms (Oligochaeta: Lumbricidae) in wheat fields under crop rotation conditions with different treatment. Biotehnologija i savtemeni pristup u gajenju i oplemenjivanju bilja, Zbornik radova, Smederevska Palanka, Srbija. p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5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1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ISB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978-86-89177-06-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Stepić, V.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Sekulić, J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Stepić, V., Glamočlija, Đ., Đurić, N., Rašković, V. (2023) Number of miscantus trees (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  <w:lang w:val="sr-Latn-RS"/>
              </w:rPr>
              <w:t>Miscanthus x Giganteus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Greef et Deu) with flush in variable weather conditions. Biotehnologija i savtemeni pristup u gajenju i oplemenjivanju bilja, Zbornik radova, Smederevska Palanka, Srbija. p.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24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ISBN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978-86-89177-06-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Milenković, S., Milovac, Ž., Trakić, T., Popović, F., Stojanović, M. (2020)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ruktura populacija Lumbricidae u agroekosistemima. Jubilarno XXV savetovanj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o biotehnologiji sa međunarodnim učešćem, Čačak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rbija. p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31-37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J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, Popović, F., Vulević, M., Stojanović M. (2020) Uticaj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insekticida Decisa na mortalitet i rast epigeične vrste </w:t>
            </w:r>
            <w:r>
              <w:rPr>
                <w:rFonts w:ascii="Palatino Linotype" w:hAnsi="Palatino Linotype" w:eastAsia="Times New Roman"/>
                <w:bCs/>
                <w:i/>
                <w:color w:val="000000"/>
                <w:sz w:val="27"/>
                <w:szCs w:val="27"/>
              </w:rPr>
              <w:t>Eisenia fetid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u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laboratorijskim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uslovima. Jubilarno XXV savetovanje o biotehnologiji sa međunarodnim učešćem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Čačak, Srbija. p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39-45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anković, M., Trakić, T. (2017) Distribucija vrste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Octodrilus gradinescui (Pop, 1938) u Evropi. Naučno-stručni skup o biodiverzitetu i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drugim vrednostima rezervata Zasavica, Zasavica, Srbija, p. 87-90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Stanković, M., Trakić, T. (2017) Fauna kišnih glista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(Oligochaeta, Lumbricidae) u rezervatu Zasavica. Naučno-stručni skup o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biodiverzitetu i drugim vrednostima rezervata Zasavica, Zasavica, Srbija, p. 91-99.</w:t>
            </w:r>
          </w:p>
          <w:p>
            <w:pPr>
              <w:spacing w:after="0" w:line="240" w:lineRule="auto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аопштења са националног скупа штампано у изводу – М64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Trakić, T. Stojanović, M., Popović, F.,</w:t>
            </w: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Sekulić,</w:t>
            </w: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 xml:space="preserve"> Ј.</w:t>
            </w: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(2022) Kišne gliste (Oligochaeta, Lumbricidae) nacionalnog parka Tara. Treći kongres biologa Srbije, Zlatibor, Srbija, p. 132.</w:t>
            </w:r>
          </w:p>
          <w:p>
            <w:pPr>
              <w:spacing w:after="0" w:line="240" w:lineRule="auto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Ј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, Popović, F., Trakić, T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Stojanović, M. (2022) Earthworms and plants. Zemljište u doba precizne poljoprivrede i informacionih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tehnologija, SoilAgroIT 2022, Novi Sad, Srbija, p. 49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Усмено излагање.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Popović, F., Trakić, T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Stojanović, M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Milovac, Ž., Cvijanović, G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ekulić,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 xml:space="preserve"> Ј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 (2022) Effects of single and mixture pesticides on earthworms (Oligochaeta: Lumbricidae): Results from field monitoring. Zemljište u doba precizne poljoprivrede i informacionih tehnologija, SoilAgroIT 2022, Novi Sad, Srbija, p. 49.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Popović, F., 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 (2018) Endemične vrste kišnh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glista (Oligochaeta: Lumbricidae) u istočnoj Srbiji. Drugi kongres biologa Srbije,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Kladovo, Srbija, p. 101.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Popović, F., Stojanović, M.,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Sekulić, Ј.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Trakić, T. (2018) Lumbricidae Nacionalnog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parka Fruška gora. Drugi kongres biologa Srbije, Kladovo, Srbija, p. 10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sz w:val="27"/>
                <w:szCs w:val="27"/>
              </w:rPr>
              <w:t>64 цитата</w:t>
            </w:r>
            <w:r>
              <w:rPr>
                <w:rFonts w:ascii="Palatino Linotype" w:hAnsi="Palatino Linotype" w:eastAsia="Times New Roman"/>
                <w:bCs/>
                <w:iCs/>
                <w:sz w:val="27"/>
                <w:szCs w:val="27"/>
                <w:lang w:val="sr-Cyrl-RS"/>
              </w:rPr>
              <w:t xml:space="preserve"> 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 у претходном периоду се базиро на теренским истраживањима, а у циљу добијања детаљних информација о екологији и распрострањености лумбрицидних врста. Такође је вршена процена утицаја различитих агротехничких мера на структуру популација лумбрицида у агроекосистемима, у реалном времену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Велики значај који аутохтоне врсте кишних глиста имају у терестричним екосистемима, није могуће сагледати без познавања њиховог диверзитета, екологије и дистрибуције, што представљају циљеве у будућности. Како антропогени утицај има значајну улогу у процесу нестајања најосетљивијих елемената ове фауне, будућа истраживања ће и даље бити фокусирана на ретке и ендемичне врсте. Подаци прикупљени у оваквим истраживањима ће послужити као полазна тачка за будуће неопходне мере у заштити копнених станишта. Такође, планиран је наставак сарадње са колегама из иностранства, и аплицирање на позиве за пројекте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1E17"/>
    <w:rsid w:val="000138B2"/>
    <w:rsid w:val="0002302C"/>
    <w:rsid w:val="000248C9"/>
    <w:rsid w:val="00031F21"/>
    <w:rsid w:val="00036033"/>
    <w:rsid w:val="000367DC"/>
    <w:rsid w:val="00044FCA"/>
    <w:rsid w:val="00056F1D"/>
    <w:rsid w:val="000837C5"/>
    <w:rsid w:val="000A2982"/>
    <w:rsid w:val="000B6FAC"/>
    <w:rsid w:val="000C052C"/>
    <w:rsid w:val="000C484E"/>
    <w:rsid w:val="000D3F42"/>
    <w:rsid w:val="000D533D"/>
    <w:rsid w:val="00105AFE"/>
    <w:rsid w:val="00107A36"/>
    <w:rsid w:val="00114A44"/>
    <w:rsid w:val="001337C9"/>
    <w:rsid w:val="0014660E"/>
    <w:rsid w:val="001477D2"/>
    <w:rsid w:val="0016454F"/>
    <w:rsid w:val="00171B7D"/>
    <w:rsid w:val="00172790"/>
    <w:rsid w:val="001D160F"/>
    <w:rsid w:val="001D6CAC"/>
    <w:rsid w:val="001E04FA"/>
    <w:rsid w:val="001E5AA1"/>
    <w:rsid w:val="001E6704"/>
    <w:rsid w:val="001F0C54"/>
    <w:rsid w:val="002010AC"/>
    <w:rsid w:val="00211FE1"/>
    <w:rsid w:val="00233D73"/>
    <w:rsid w:val="00242DD8"/>
    <w:rsid w:val="00247977"/>
    <w:rsid w:val="00255F5D"/>
    <w:rsid w:val="00265D40"/>
    <w:rsid w:val="00265D8C"/>
    <w:rsid w:val="00280B81"/>
    <w:rsid w:val="00284D12"/>
    <w:rsid w:val="002C1712"/>
    <w:rsid w:val="002D034D"/>
    <w:rsid w:val="003342EC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01C4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55D48"/>
    <w:rsid w:val="006632DC"/>
    <w:rsid w:val="00694E68"/>
    <w:rsid w:val="006A25D1"/>
    <w:rsid w:val="006E40C4"/>
    <w:rsid w:val="0071287E"/>
    <w:rsid w:val="007247F3"/>
    <w:rsid w:val="00725A8B"/>
    <w:rsid w:val="00725D81"/>
    <w:rsid w:val="00734C19"/>
    <w:rsid w:val="0074136D"/>
    <w:rsid w:val="00752E96"/>
    <w:rsid w:val="00777C95"/>
    <w:rsid w:val="00790188"/>
    <w:rsid w:val="007D21B1"/>
    <w:rsid w:val="007D4584"/>
    <w:rsid w:val="007D785C"/>
    <w:rsid w:val="007F136F"/>
    <w:rsid w:val="00823A68"/>
    <w:rsid w:val="00842BBD"/>
    <w:rsid w:val="00860043"/>
    <w:rsid w:val="0086624D"/>
    <w:rsid w:val="00880EAE"/>
    <w:rsid w:val="00890A2A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35913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3BA"/>
    <w:rsid w:val="009F289A"/>
    <w:rsid w:val="009F3C77"/>
    <w:rsid w:val="009F6040"/>
    <w:rsid w:val="009F6B07"/>
    <w:rsid w:val="00A37B9E"/>
    <w:rsid w:val="00A61DD6"/>
    <w:rsid w:val="00A70E71"/>
    <w:rsid w:val="00A744BE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72113"/>
    <w:rsid w:val="00C72E85"/>
    <w:rsid w:val="00C819A6"/>
    <w:rsid w:val="00C96AA5"/>
    <w:rsid w:val="00CA1B69"/>
    <w:rsid w:val="00CB3899"/>
    <w:rsid w:val="00CC5E42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607DC"/>
    <w:rsid w:val="00ED4429"/>
    <w:rsid w:val="00EE2F98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7F12C5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qFormat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qFormat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qFormat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qFormat/>
    <w:uiPriority w:val="99"/>
    <w:rPr>
      <w:color w:val="0563C1"/>
      <w:u w:val="single"/>
    </w:rPr>
  </w:style>
  <w:style w:type="character" w:styleId="19">
    <w:name w:val="page number"/>
    <w:basedOn w:val="5"/>
    <w:qFormat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qFormat/>
    <w:uiPriority w:val="99"/>
    <w:rPr>
      <w:sz w:val="20"/>
      <w:szCs w:val="20"/>
    </w:rPr>
  </w:style>
  <w:style w:type="character" w:customStyle="1" w:styleId="23">
    <w:name w:val="fontstyle01"/>
    <w:basedOn w:val="5"/>
    <w:qFormat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qFormat/>
    <w:uiPriority w:val="0"/>
  </w:style>
  <w:style w:type="paragraph" w:customStyle="1" w:styleId="30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qFormat/>
    <w:uiPriority w:val="0"/>
  </w:style>
  <w:style w:type="character" w:customStyle="1" w:styleId="34">
    <w:name w:val="doi"/>
    <w:basedOn w:val="5"/>
    <w:qFormat/>
    <w:uiPriority w:val="0"/>
  </w:style>
  <w:style w:type="character" w:customStyle="1" w:styleId="35">
    <w:name w:val="label"/>
    <w:basedOn w:val="5"/>
    <w:qFormat/>
    <w:uiPriority w:val="0"/>
  </w:style>
  <w:style w:type="paragraph" w:customStyle="1" w:styleId="36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qFormat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qFormat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qFormat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qFormat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qFormat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qFormat/>
    <w:uiPriority w:val="0"/>
  </w:style>
  <w:style w:type="paragraph" w:customStyle="1" w:styleId="46">
    <w:name w:val="Char"/>
    <w:basedOn w:val="1"/>
    <w:qFormat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qFormat/>
    <w:uiPriority w:val="0"/>
  </w:style>
  <w:style w:type="paragraph" w:customStyle="1" w:styleId="48">
    <w:name w:val="Header1"/>
    <w:basedOn w:val="1"/>
    <w:next w:val="16"/>
    <w:link w:val="49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qFormat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qFormat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qFormat/>
    <w:uiPriority w:val="99"/>
    <w:rPr>
      <w:b/>
      <w:bCs/>
    </w:rPr>
  </w:style>
  <w:style w:type="character" w:customStyle="1" w:styleId="54">
    <w:name w:val="Header Char1"/>
    <w:basedOn w:val="5"/>
    <w:link w:val="16"/>
    <w:qFormat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qFormat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qFormat/>
    <w:uiPriority w:val="0"/>
  </w:style>
  <w:style w:type="character" w:customStyle="1" w:styleId="58">
    <w:name w:val="author-ref"/>
    <w:qFormat/>
    <w:uiPriority w:val="0"/>
  </w:style>
  <w:style w:type="character" w:customStyle="1" w:styleId="59">
    <w:name w:val="citation"/>
    <w:qFormat/>
    <w:uiPriority w:val="0"/>
  </w:style>
  <w:style w:type="character" w:customStyle="1" w:styleId="60">
    <w:name w:val="authors__name"/>
    <w:qFormat/>
    <w:uiPriority w:val="0"/>
  </w:style>
  <w:style w:type="character" w:customStyle="1" w:styleId="61">
    <w:name w:val="fontstyle21"/>
    <w:qFormat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qFormat/>
    <w:uiPriority w:val="0"/>
  </w:style>
  <w:style w:type="character" w:customStyle="1" w:styleId="63">
    <w:name w:val="markedcontent"/>
    <w:basedOn w:val="5"/>
    <w:qFormat/>
    <w:uiPriority w:val="0"/>
  </w:style>
  <w:style w:type="character" w:styleId="64">
    <w:name w:val="Placeholder Text"/>
    <w:basedOn w:val="5"/>
    <w:semiHidden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BE5FC-AF33-441D-B8E7-C5DFA9EF1E6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 Corporation</Company>
  <Pages>13</Pages>
  <Words>3455</Words>
  <Characters>19694</Characters>
  <Lines>164</Lines>
  <Paragraphs>46</Paragraphs>
  <TotalTime>1</TotalTime>
  <ScaleCrop>false</ScaleCrop>
  <LinksUpToDate>false</LinksUpToDate>
  <CharactersWithSpaces>23103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4T13:27:00Z</dcterms:created>
  <dc:creator>Generalni sekretar</dc:creator>
  <cp:lastModifiedBy>Nenad Janković</cp:lastModifiedBy>
  <dcterms:modified xsi:type="dcterms:W3CDTF">2023-12-20T07:22:1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4C0C71D9E8734BE7BDB6A0AF95FD0A28_13</vt:lpwstr>
  </property>
</Properties>
</file>